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32EAD" w14:textId="513E1DE3" w:rsidR="00283A30" w:rsidRPr="004519EC" w:rsidRDefault="004519EC" w:rsidP="00746E22">
      <w:pPr>
        <w:spacing w:after="0" w:line="240" w:lineRule="auto"/>
        <w:ind w:left="-810"/>
        <w:rPr>
          <w:rFonts w:ascii="Century Gothic" w:hAnsi="Century Gothic"/>
          <w:sz w:val="24"/>
          <w:szCs w:val="24"/>
        </w:rPr>
      </w:pPr>
      <w:bookmarkStart w:id="0" w:name="_GoBack"/>
      <w:bookmarkEnd w:id="0"/>
      <w:r w:rsidRPr="004519EC">
        <w:rPr>
          <w:rFonts w:ascii="Century Gothic" w:hAnsi="Century Gothic"/>
          <w:sz w:val="24"/>
          <w:szCs w:val="24"/>
        </w:rPr>
        <w:t>Topic:</w:t>
      </w:r>
    </w:p>
    <w:p w14:paraId="570D5F36" w14:textId="4681A665" w:rsidR="004519EC" w:rsidRPr="004519EC" w:rsidRDefault="004519EC" w:rsidP="00746E22">
      <w:pPr>
        <w:spacing w:after="0" w:line="240" w:lineRule="auto"/>
        <w:ind w:left="-810"/>
        <w:rPr>
          <w:rFonts w:ascii="Century Gothic" w:hAnsi="Century Gothic"/>
          <w:sz w:val="24"/>
          <w:szCs w:val="24"/>
        </w:rPr>
      </w:pPr>
      <w:r w:rsidRPr="004519EC">
        <w:rPr>
          <w:rFonts w:ascii="Century Gothic" w:hAnsi="Century Gothic"/>
          <w:sz w:val="24"/>
          <w:szCs w:val="24"/>
        </w:rPr>
        <w:t>Date:</w:t>
      </w:r>
    </w:p>
    <w:p w14:paraId="34A4CE68" w14:textId="7E36DFFF" w:rsidR="004519EC" w:rsidRPr="004519EC" w:rsidRDefault="004519EC" w:rsidP="00746E22">
      <w:pPr>
        <w:spacing w:after="0" w:line="240" w:lineRule="auto"/>
        <w:ind w:left="-810"/>
        <w:rPr>
          <w:rFonts w:ascii="Century Gothic" w:hAnsi="Century Gothic"/>
          <w:sz w:val="24"/>
          <w:szCs w:val="24"/>
        </w:rPr>
      </w:pPr>
      <w:r w:rsidRPr="004519EC">
        <w:rPr>
          <w:rFonts w:ascii="Century Gothic" w:hAnsi="Century Gothic"/>
          <w:sz w:val="24"/>
          <w:szCs w:val="24"/>
        </w:rPr>
        <w:t>Teacher:</w:t>
      </w:r>
    </w:p>
    <w:p w14:paraId="1A3C4455" w14:textId="6B205E7E" w:rsidR="004519EC" w:rsidRPr="004519EC" w:rsidRDefault="004519EC" w:rsidP="00746E22">
      <w:pPr>
        <w:spacing w:after="0" w:line="240" w:lineRule="auto"/>
        <w:ind w:left="-810"/>
        <w:rPr>
          <w:rFonts w:ascii="Century Gothic" w:hAnsi="Century Gothic"/>
          <w:sz w:val="24"/>
          <w:szCs w:val="24"/>
        </w:rPr>
      </w:pPr>
      <w:r w:rsidRPr="004519EC">
        <w:rPr>
          <w:rFonts w:ascii="Century Gothic" w:hAnsi="Century Gothic"/>
          <w:sz w:val="24"/>
          <w:szCs w:val="24"/>
        </w:rPr>
        <w:t>Parent Lead:</w:t>
      </w:r>
    </w:p>
    <w:p w14:paraId="53D5EAD4" w14:textId="6D606218" w:rsidR="004519EC" w:rsidRPr="004519EC" w:rsidRDefault="004519EC" w:rsidP="00746E22">
      <w:pPr>
        <w:spacing w:after="0" w:line="240" w:lineRule="auto"/>
        <w:ind w:left="-810"/>
        <w:rPr>
          <w:rFonts w:ascii="Century Gothic" w:hAnsi="Century Gothic"/>
          <w:sz w:val="24"/>
          <w:szCs w:val="24"/>
        </w:rPr>
      </w:pPr>
      <w:r w:rsidRPr="004519EC">
        <w:rPr>
          <w:rFonts w:ascii="Century Gothic" w:hAnsi="Century Gothic"/>
          <w:sz w:val="24"/>
          <w:szCs w:val="24"/>
        </w:rPr>
        <w:t>Parent Assist:</w:t>
      </w:r>
    </w:p>
    <w:p w14:paraId="25A012DB" w14:textId="090010D6" w:rsidR="004519EC" w:rsidRPr="004519EC" w:rsidRDefault="004519EC" w:rsidP="00746E22">
      <w:pPr>
        <w:spacing w:after="0" w:line="240" w:lineRule="auto"/>
        <w:ind w:left="-810"/>
        <w:rPr>
          <w:rFonts w:ascii="Century Gothic" w:hAnsi="Century Gothic"/>
          <w:sz w:val="24"/>
          <w:szCs w:val="24"/>
        </w:rPr>
      </w:pPr>
    </w:p>
    <w:p w14:paraId="335456A9" w14:textId="77777777" w:rsidR="00746E22" w:rsidRDefault="004519EC" w:rsidP="00746E22">
      <w:pPr>
        <w:spacing w:after="0" w:line="240" w:lineRule="auto"/>
        <w:ind w:left="-810"/>
        <w:rPr>
          <w:rFonts w:ascii="Century Gothic" w:eastAsia="Times New Roman" w:hAnsi="Century Gothic" w:cs="Segoe UI"/>
          <w:color w:val="201F1E"/>
          <w:sz w:val="24"/>
          <w:szCs w:val="24"/>
          <w:bdr w:val="none" w:sz="0" w:space="0" w:color="auto" w:frame="1"/>
        </w:rPr>
      </w:pPr>
      <w:r w:rsidRPr="004519EC">
        <w:rPr>
          <w:rFonts w:ascii="Century Gothic" w:eastAsia="Times New Roman" w:hAnsi="Century Gothic" w:cs="Segoe UI"/>
          <w:color w:val="201F1E"/>
          <w:sz w:val="24"/>
          <w:szCs w:val="24"/>
          <w:bdr w:val="none" w:sz="0" w:space="0" w:color="auto" w:frame="1"/>
        </w:rPr>
        <w:t>Objectives:</w:t>
      </w:r>
    </w:p>
    <w:p w14:paraId="62929AD6" w14:textId="7748D7BC" w:rsidR="004519EC" w:rsidRDefault="00746E22" w:rsidP="00746E22">
      <w:pPr>
        <w:spacing w:after="0" w:line="240" w:lineRule="auto"/>
        <w:ind w:left="-810"/>
        <w:rPr>
          <w:rFonts w:ascii="Century Gothic" w:eastAsia="Times New Roman" w:hAnsi="Century Gothic" w:cs="Segoe UI"/>
          <w:color w:val="201F1E"/>
          <w:sz w:val="24"/>
          <w:szCs w:val="24"/>
          <w:bdr w:val="none" w:sz="0" w:space="0" w:color="auto" w:frame="1"/>
        </w:rPr>
      </w:pPr>
      <w:r>
        <w:rPr>
          <w:rFonts w:ascii="Century Gothic" w:eastAsia="Times New Roman" w:hAnsi="Century Gothic" w:cs="Segoe UI"/>
          <w:color w:val="201F1E"/>
          <w:sz w:val="24"/>
          <w:szCs w:val="24"/>
          <w:bdr w:val="none" w:sz="0" w:space="0" w:color="auto" w:frame="1"/>
        </w:rPr>
        <w:t>*F</w:t>
      </w:r>
      <w:r w:rsidR="004519EC" w:rsidRPr="004519EC">
        <w:rPr>
          <w:rFonts w:ascii="Century Gothic" w:eastAsia="Times New Roman" w:hAnsi="Century Gothic" w:cs="Segoe UI"/>
          <w:color w:val="201F1E"/>
          <w:sz w:val="24"/>
          <w:szCs w:val="24"/>
          <w:bdr w:val="none" w:sz="0" w:space="0" w:color="auto" w:frame="1"/>
        </w:rPr>
        <w:t>ound on the topic resource page from Perimeter School website and resource room</w:t>
      </w:r>
      <w:r>
        <w:rPr>
          <w:rFonts w:ascii="Century Gothic" w:eastAsia="Times New Roman" w:hAnsi="Century Gothic" w:cs="Segoe UI"/>
          <w:color w:val="201F1E"/>
          <w:sz w:val="24"/>
          <w:szCs w:val="24"/>
          <w:bdr w:val="none" w:sz="0" w:space="0" w:color="auto" w:frame="1"/>
        </w:rPr>
        <w:t>.</w:t>
      </w:r>
    </w:p>
    <w:p w14:paraId="408940D5" w14:textId="77777777" w:rsidR="00746E22" w:rsidRPr="004519EC" w:rsidRDefault="00746E22" w:rsidP="00746E22">
      <w:pPr>
        <w:spacing w:after="0" w:line="240" w:lineRule="auto"/>
        <w:ind w:left="-810"/>
        <w:rPr>
          <w:rFonts w:ascii="Century Gothic" w:hAnsi="Century Gothic"/>
          <w:sz w:val="24"/>
          <w:szCs w:val="24"/>
        </w:rPr>
      </w:pPr>
    </w:p>
    <w:p w14:paraId="6B011A3D" w14:textId="245881E9" w:rsidR="004519EC" w:rsidRPr="004519EC" w:rsidRDefault="004519EC" w:rsidP="004519EC">
      <w:pPr>
        <w:spacing w:after="0" w:line="240" w:lineRule="auto"/>
        <w:rPr>
          <w:rFonts w:ascii="Century Gothic" w:hAnsi="Century Gothic"/>
          <w:sz w:val="24"/>
          <w:szCs w:val="24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775"/>
        <w:gridCol w:w="7295"/>
      </w:tblGrid>
      <w:tr w:rsidR="004519EC" w:rsidRPr="004519EC" w14:paraId="13E7FB65" w14:textId="77777777" w:rsidTr="001C6E62">
        <w:tc>
          <w:tcPr>
            <w:tcW w:w="3775" w:type="dxa"/>
          </w:tcPr>
          <w:p w14:paraId="11F35FD3" w14:textId="77777777" w:rsidR="004519EC" w:rsidRPr="004519EC" w:rsidRDefault="004519EC" w:rsidP="004519EC">
            <w:pPr>
              <w:shd w:val="clear" w:color="auto" w:fill="FFFFFF"/>
              <w:textAlignment w:val="baseline"/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</w:pPr>
            <w:r w:rsidRPr="004519EC"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  <w:t>7:50 Prepare the room.</w:t>
            </w:r>
          </w:p>
          <w:p w14:paraId="42DBD59D" w14:textId="7E40AB2A" w:rsidR="004519EC" w:rsidRPr="004519EC" w:rsidRDefault="004519EC" w:rsidP="004519EC">
            <w:pPr>
              <w:shd w:val="clear" w:color="auto" w:fill="FFFFFF"/>
              <w:textAlignment w:val="baseline"/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7295" w:type="dxa"/>
          </w:tcPr>
          <w:p w14:paraId="069EC493" w14:textId="77777777" w:rsidR="004519EC" w:rsidRPr="004F5D18" w:rsidRDefault="004519EC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028FFFDC" w14:textId="77777777" w:rsidTr="001C6E62">
        <w:tc>
          <w:tcPr>
            <w:tcW w:w="3775" w:type="dxa"/>
          </w:tcPr>
          <w:p w14:paraId="71B91CA2" w14:textId="22CB0E25" w:rsidR="004519EC" w:rsidRPr="004519EC" w:rsidRDefault="004519EC" w:rsidP="004519EC">
            <w:pPr>
              <w:shd w:val="clear" w:color="auto" w:fill="FFFFFF"/>
              <w:textAlignment w:val="baseline"/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</w:pPr>
            <w:r w:rsidRPr="004519EC"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  <w:t>8:</w:t>
            </w:r>
            <w:r w:rsidR="00EB5C0C"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  <w:t>0</w:t>
            </w:r>
            <w:r w:rsidRPr="004519EC"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  <w:t>5 Greet Students</w:t>
            </w:r>
          </w:p>
          <w:p w14:paraId="45A409D0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41194C46" w14:textId="19BDCA6E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Meet students at the door.</w:t>
            </w:r>
          </w:p>
        </w:tc>
      </w:tr>
      <w:tr w:rsidR="004519EC" w:rsidRPr="004519EC" w14:paraId="40FE9D04" w14:textId="77777777" w:rsidTr="001C6E62">
        <w:tc>
          <w:tcPr>
            <w:tcW w:w="3775" w:type="dxa"/>
          </w:tcPr>
          <w:p w14:paraId="40AFD4FA" w14:textId="12A4313B" w:rsidR="004519EC" w:rsidRPr="004519EC" w:rsidRDefault="004519EC" w:rsidP="004519EC">
            <w:pPr>
              <w:shd w:val="clear" w:color="auto" w:fill="FFFFFF"/>
              <w:textAlignment w:val="baseline"/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</w:pPr>
            <w:r w:rsidRPr="004519EC">
              <w:rPr>
                <w:rFonts w:ascii="Century Gothic" w:eastAsia="Times New Roman" w:hAnsi="Century Gothic" w:cs="Segoe UI"/>
                <w:color w:val="201F1E"/>
                <w:sz w:val="24"/>
                <w:szCs w:val="24"/>
                <w:bdr w:val="none" w:sz="0" w:space="0" w:color="auto" w:frame="1"/>
              </w:rPr>
              <w:t>8:20 Morning Routine</w:t>
            </w:r>
          </w:p>
          <w:p w14:paraId="69575A02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21B62326" w14:textId="77777777" w:rsidR="004519EC" w:rsidRPr="004F5D18" w:rsidRDefault="004519EC" w:rsidP="004519EC">
            <w:pPr>
              <w:shd w:val="clear" w:color="auto" w:fill="FFFFFF"/>
              <w:textAlignment w:val="baseline"/>
              <w:rPr>
                <w:rFonts w:ascii="Century Gothic" w:eastAsia="Times New Roman" w:hAnsi="Century Gothic" w:cs="Segoe UI"/>
                <w:color w:val="201F1E"/>
                <w:bdr w:val="none" w:sz="0" w:space="0" w:color="auto" w:frame="1"/>
              </w:rPr>
            </w:pPr>
            <w:r w:rsidRPr="004F5D18">
              <w:rPr>
                <w:rFonts w:ascii="Century Gothic" w:eastAsia="Times New Roman" w:hAnsi="Century Gothic" w:cs="Segoe UI"/>
                <w:color w:val="201F1E"/>
                <w:bdr w:val="none" w:sz="0" w:space="0" w:color="auto" w:frame="1"/>
              </w:rPr>
              <w:t>PEARL rules, pledges, expected behavior, and prayer</w:t>
            </w:r>
          </w:p>
          <w:p w14:paraId="3C6FF104" w14:textId="77777777" w:rsidR="004519EC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 xml:space="preserve">Start day with applicable </w:t>
            </w:r>
            <w:r w:rsidR="001C6E62">
              <w:rPr>
                <w:rFonts w:ascii="Century Gothic" w:hAnsi="Century Gothic"/>
              </w:rPr>
              <w:t>B</w:t>
            </w:r>
            <w:r w:rsidRPr="004F5D18">
              <w:rPr>
                <w:rFonts w:ascii="Century Gothic" w:hAnsi="Century Gothic"/>
              </w:rPr>
              <w:t>ible verse</w:t>
            </w:r>
          </w:p>
          <w:p w14:paraId="5724FCAF" w14:textId="18D19C90" w:rsidR="00BA68EA" w:rsidRPr="004F5D18" w:rsidRDefault="00BA68EA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7A85222E" w14:textId="77777777" w:rsidTr="001C6E62">
        <w:tc>
          <w:tcPr>
            <w:tcW w:w="3775" w:type="dxa"/>
          </w:tcPr>
          <w:p w14:paraId="0EA7968B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  <w:r w:rsidRPr="004519EC">
              <w:rPr>
                <w:rFonts w:ascii="Century Gothic" w:hAnsi="Century Gothic"/>
                <w:sz w:val="24"/>
                <w:szCs w:val="24"/>
              </w:rPr>
              <w:t>8:30-9:00 Teaching Module</w:t>
            </w:r>
          </w:p>
          <w:p w14:paraId="02DA7B52" w14:textId="4001585C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0290DBF9" w14:textId="3BC125BF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Insert specia</w:t>
            </w:r>
            <w:r w:rsidR="00817A14">
              <w:rPr>
                <w:rFonts w:ascii="Century Gothic" w:hAnsi="Century Gothic"/>
              </w:rPr>
              <w:t>l</w:t>
            </w:r>
            <w:r w:rsidRPr="004F5D18">
              <w:rPr>
                <w:rFonts w:ascii="Century Gothic" w:hAnsi="Century Gothic"/>
              </w:rPr>
              <w:t>/recess per class schedule</w:t>
            </w:r>
          </w:p>
          <w:p w14:paraId="79DDE89C" w14:textId="77777777" w:rsid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R</w:t>
            </w:r>
            <w:r w:rsidR="004F5D18">
              <w:rPr>
                <w:rFonts w:ascii="Century Gothic" w:hAnsi="Century Gothic"/>
              </w:rPr>
              <w:t xml:space="preserve"> </w:t>
            </w:r>
          </w:p>
          <w:p w14:paraId="563FCA85" w14:textId="77777777" w:rsidR="004519EC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utline teaching topic/activity for this module</w:t>
            </w:r>
          </w:p>
          <w:p w14:paraId="12B9BC9A" w14:textId="2D7E02D7" w:rsidR="00BA68EA" w:rsidRPr="004F5D18" w:rsidRDefault="00BA68EA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0C2770D5" w14:textId="77777777" w:rsidTr="001C6E62">
        <w:tc>
          <w:tcPr>
            <w:tcW w:w="3775" w:type="dxa"/>
          </w:tcPr>
          <w:p w14:paraId="17B6DC5F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  <w:r w:rsidRPr="004519EC">
              <w:rPr>
                <w:rFonts w:ascii="Century Gothic" w:hAnsi="Century Gothic"/>
                <w:sz w:val="24"/>
                <w:szCs w:val="24"/>
              </w:rPr>
              <w:t>9:00 – 9:30 Teaching Module</w:t>
            </w:r>
          </w:p>
          <w:p w14:paraId="607D456E" w14:textId="4E471329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49AE0126" w14:textId="09DA9D86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Insert special/recess per class schedule</w:t>
            </w:r>
          </w:p>
          <w:p w14:paraId="336EF528" w14:textId="77777777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R</w:t>
            </w:r>
          </w:p>
          <w:p w14:paraId="5BD17BF5" w14:textId="77777777" w:rsidR="004519EC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utline teaching topic/activity for this module</w:t>
            </w:r>
          </w:p>
          <w:p w14:paraId="40DD7D94" w14:textId="6849370A" w:rsidR="00BA68EA" w:rsidRPr="004F5D18" w:rsidRDefault="00BA68EA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0091773D" w14:textId="77777777" w:rsidTr="001C6E62">
        <w:tc>
          <w:tcPr>
            <w:tcW w:w="3775" w:type="dxa"/>
          </w:tcPr>
          <w:p w14:paraId="36ED0527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  <w:r w:rsidRPr="004519EC">
              <w:rPr>
                <w:rFonts w:ascii="Century Gothic" w:hAnsi="Century Gothic"/>
                <w:sz w:val="24"/>
                <w:szCs w:val="24"/>
              </w:rPr>
              <w:t>9:30-10:00 Teaching Module</w:t>
            </w:r>
          </w:p>
          <w:p w14:paraId="60205B97" w14:textId="5D30DF22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61AAC4FF" w14:textId="62F5C6DB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Insert special/recess per class schedule</w:t>
            </w:r>
          </w:p>
          <w:p w14:paraId="6F544A78" w14:textId="77777777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R</w:t>
            </w:r>
          </w:p>
          <w:p w14:paraId="5EC83141" w14:textId="77777777" w:rsidR="004519EC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utline teaching topic/activity for this module</w:t>
            </w:r>
          </w:p>
          <w:p w14:paraId="5466A33E" w14:textId="0E8D537A" w:rsidR="00BA68EA" w:rsidRPr="004F5D18" w:rsidRDefault="00BA68EA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5CF0434F" w14:textId="77777777" w:rsidTr="001C6E62">
        <w:tc>
          <w:tcPr>
            <w:tcW w:w="3775" w:type="dxa"/>
          </w:tcPr>
          <w:p w14:paraId="0C0B5810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  <w:r w:rsidRPr="004519EC">
              <w:rPr>
                <w:rFonts w:ascii="Century Gothic" w:hAnsi="Century Gothic"/>
                <w:sz w:val="24"/>
                <w:szCs w:val="24"/>
              </w:rPr>
              <w:t>10:00-10:30 Teaching Module</w:t>
            </w:r>
          </w:p>
          <w:p w14:paraId="67982058" w14:textId="3DEB6EED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21D3F27A" w14:textId="09E9A1ED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Insert special/recess per class schedule</w:t>
            </w:r>
          </w:p>
          <w:p w14:paraId="5B0A032B" w14:textId="77777777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R</w:t>
            </w:r>
          </w:p>
          <w:p w14:paraId="17F24FF2" w14:textId="77777777" w:rsidR="004519EC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utline teaching topic/activity for this module</w:t>
            </w:r>
          </w:p>
          <w:p w14:paraId="521DD138" w14:textId="411684D2" w:rsidR="00BA68EA" w:rsidRPr="004F5D18" w:rsidRDefault="00BA68EA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3A54ACCF" w14:textId="77777777" w:rsidTr="001C6E62">
        <w:tc>
          <w:tcPr>
            <w:tcW w:w="3775" w:type="dxa"/>
          </w:tcPr>
          <w:p w14:paraId="28E2644D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  <w:r w:rsidRPr="004519EC">
              <w:rPr>
                <w:rFonts w:ascii="Century Gothic" w:hAnsi="Century Gothic"/>
                <w:sz w:val="24"/>
                <w:szCs w:val="24"/>
              </w:rPr>
              <w:t>10:30-11:00 Teaching Module</w:t>
            </w:r>
          </w:p>
          <w:p w14:paraId="0853121B" w14:textId="2A3E08C0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432512FE" w14:textId="584FD6A0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Insert special/recess per class schedule</w:t>
            </w:r>
          </w:p>
          <w:p w14:paraId="00568101" w14:textId="77777777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R</w:t>
            </w:r>
          </w:p>
          <w:p w14:paraId="667B2975" w14:textId="77777777" w:rsidR="004519EC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utline teaching topic/activity for this module</w:t>
            </w:r>
          </w:p>
          <w:p w14:paraId="75EA5891" w14:textId="45F1C0B8" w:rsidR="00BA68EA" w:rsidRPr="004F5D18" w:rsidRDefault="00BA68EA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511A85C6" w14:textId="77777777" w:rsidTr="001C6E62">
        <w:tc>
          <w:tcPr>
            <w:tcW w:w="3775" w:type="dxa"/>
          </w:tcPr>
          <w:p w14:paraId="66E7AAEE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  <w:r w:rsidRPr="004519EC">
              <w:rPr>
                <w:rFonts w:ascii="Century Gothic" w:hAnsi="Century Gothic"/>
                <w:sz w:val="24"/>
                <w:szCs w:val="24"/>
              </w:rPr>
              <w:t>11:30-12:00 Teaching Module</w:t>
            </w:r>
          </w:p>
          <w:p w14:paraId="22B70048" w14:textId="102E9A71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5452E85D" w14:textId="07BF7DF5" w:rsidR="004519EC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Insert special/recess per class schedule</w:t>
            </w:r>
          </w:p>
          <w:p w14:paraId="78450BF9" w14:textId="56FC79E9" w:rsidR="00BA68EA" w:rsidRPr="004F5D18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R</w:t>
            </w:r>
          </w:p>
          <w:p w14:paraId="0AFF1D46" w14:textId="77777777" w:rsidR="004519EC" w:rsidRDefault="004519EC" w:rsidP="004519EC">
            <w:pPr>
              <w:rPr>
                <w:rFonts w:ascii="Century Gothic" w:hAnsi="Century Gothic"/>
              </w:rPr>
            </w:pPr>
            <w:r w:rsidRPr="004F5D18">
              <w:rPr>
                <w:rFonts w:ascii="Century Gothic" w:hAnsi="Century Gothic"/>
              </w:rPr>
              <w:t>Outline teaching topic/activity for this module</w:t>
            </w:r>
          </w:p>
          <w:p w14:paraId="6192A03F" w14:textId="2EDDB896" w:rsidR="00BA68EA" w:rsidRPr="004F5D18" w:rsidRDefault="00BA68EA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378980A4" w14:textId="77777777" w:rsidTr="001C6E62">
        <w:tc>
          <w:tcPr>
            <w:tcW w:w="3775" w:type="dxa"/>
          </w:tcPr>
          <w:p w14:paraId="37235DCA" w14:textId="7BD1DA43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  <w:r w:rsidRPr="004519EC">
              <w:rPr>
                <w:rFonts w:ascii="Century Gothic" w:hAnsi="Century Gothic"/>
                <w:sz w:val="24"/>
                <w:szCs w:val="24"/>
              </w:rPr>
              <w:t>12:00-12:10 Room Cleanup &amp; Walk to carline</w:t>
            </w:r>
          </w:p>
          <w:p w14:paraId="64FDBA6E" w14:textId="60954A0B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74E60638" w14:textId="77777777" w:rsidR="004519EC" w:rsidRPr="004F5D18" w:rsidRDefault="004519EC" w:rsidP="004519EC">
            <w:pPr>
              <w:rPr>
                <w:rFonts w:ascii="Century Gothic" w:hAnsi="Century Gothic"/>
              </w:rPr>
            </w:pPr>
          </w:p>
        </w:tc>
      </w:tr>
      <w:tr w:rsidR="004519EC" w:rsidRPr="004519EC" w14:paraId="5F06F9F9" w14:textId="77777777" w:rsidTr="001C6E62">
        <w:tc>
          <w:tcPr>
            <w:tcW w:w="3775" w:type="dxa"/>
          </w:tcPr>
          <w:p w14:paraId="0A626D3F" w14:textId="77777777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  <w:r w:rsidRPr="004519EC">
              <w:rPr>
                <w:rFonts w:ascii="Century Gothic" w:hAnsi="Century Gothic"/>
                <w:sz w:val="24"/>
                <w:szCs w:val="24"/>
              </w:rPr>
              <w:t>12:15 Carline Begins</w:t>
            </w:r>
          </w:p>
          <w:p w14:paraId="2B7F97E0" w14:textId="5E2346DD" w:rsidR="004519EC" w:rsidRPr="004519EC" w:rsidRDefault="004519EC" w:rsidP="004519EC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295" w:type="dxa"/>
          </w:tcPr>
          <w:p w14:paraId="58F235CE" w14:textId="77777777" w:rsidR="004519EC" w:rsidRPr="004F5D18" w:rsidRDefault="004519EC" w:rsidP="004519EC">
            <w:pPr>
              <w:rPr>
                <w:rFonts w:ascii="Century Gothic" w:hAnsi="Century Gothic"/>
              </w:rPr>
            </w:pPr>
          </w:p>
        </w:tc>
      </w:tr>
    </w:tbl>
    <w:p w14:paraId="727C82E9" w14:textId="3D2FCC6B" w:rsidR="004519EC" w:rsidRDefault="004519EC" w:rsidP="004519EC">
      <w:pPr>
        <w:spacing w:after="0" w:line="240" w:lineRule="auto"/>
      </w:pPr>
    </w:p>
    <w:p w14:paraId="1192FDEA" w14:textId="29AE9E18" w:rsidR="00956AA4" w:rsidRPr="00746E22" w:rsidRDefault="004342CF" w:rsidP="00746E22">
      <w:pPr>
        <w:spacing w:after="0" w:line="240" w:lineRule="auto"/>
        <w:ind w:left="-810"/>
        <w:rPr>
          <w:sz w:val="28"/>
          <w:szCs w:val="28"/>
        </w:rPr>
      </w:pPr>
      <w:r w:rsidRPr="00746E22">
        <w:rPr>
          <w:sz w:val="28"/>
          <w:szCs w:val="28"/>
        </w:rPr>
        <w:t>Note</w:t>
      </w:r>
      <w:r w:rsidR="00956AA4" w:rsidRPr="00746E22">
        <w:rPr>
          <w:sz w:val="28"/>
          <w:szCs w:val="28"/>
        </w:rPr>
        <w:t xml:space="preserve"> –</w:t>
      </w:r>
    </w:p>
    <w:p w14:paraId="033B2BFE" w14:textId="681DF3BD" w:rsidR="004342CF" w:rsidRPr="00746E22" w:rsidRDefault="004342CF" w:rsidP="00956AA4">
      <w:pPr>
        <w:pStyle w:val="ListParagraph"/>
        <w:numPr>
          <w:ilvl w:val="0"/>
          <w:numId w:val="1"/>
        </w:numPr>
        <w:spacing w:after="0" w:line="240" w:lineRule="auto"/>
        <w:ind w:left="-540" w:hanging="270"/>
        <w:rPr>
          <w:sz w:val="28"/>
          <w:szCs w:val="28"/>
        </w:rPr>
      </w:pPr>
      <w:r w:rsidRPr="00746E22">
        <w:rPr>
          <w:sz w:val="28"/>
          <w:szCs w:val="28"/>
        </w:rPr>
        <w:t>Specials include:  Nature Stu</w:t>
      </w:r>
      <w:r w:rsidR="00817A14" w:rsidRPr="00746E22">
        <w:rPr>
          <w:sz w:val="28"/>
          <w:szCs w:val="28"/>
        </w:rPr>
        <w:t>dy (60 minutes), Spanish (30 minutes) and Music (30 minutes)</w:t>
      </w:r>
      <w:r w:rsidR="00956AA4" w:rsidRPr="00746E22">
        <w:rPr>
          <w:sz w:val="28"/>
          <w:szCs w:val="28"/>
        </w:rPr>
        <w:t>.</w:t>
      </w:r>
    </w:p>
    <w:p w14:paraId="601C90DF" w14:textId="52DCCD13" w:rsidR="00956AA4" w:rsidRPr="00746E22" w:rsidRDefault="00956AA4" w:rsidP="00956AA4">
      <w:pPr>
        <w:pStyle w:val="ListParagraph"/>
        <w:numPr>
          <w:ilvl w:val="0"/>
          <w:numId w:val="1"/>
        </w:numPr>
        <w:spacing w:after="0" w:line="240" w:lineRule="auto"/>
        <w:ind w:left="-540" w:hanging="270"/>
        <w:rPr>
          <w:sz w:val="28"/>
          <w:szCs w:val="28"/>
        </w:rPr>
      </w:pPr>
      <w:r w:rsidRPr="00746E22">
        <w:rPr>
          <w:sz w:val="28"/>
          <w:szCs w:val="28"/>
        </w:rPr>
        <w:t>Your class specific specials schedule document can be found in your class Sign-up Genius.</w:t>
      </w:r>
    </w:p>
    <w:sectPr w:rsidR="00956AA4" w:rsidRPr="00746E22" w:rsidSect="00746E22">
      <w:pgSz w:w="12240" w:h="15840"/>
      <w:pgMar w:top="630" w:right="5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7E3DC8"/>
    <w:multiLevelType w:val="hybridMultilevel"/>
    <w:tmpl w:val="AFE220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LM0MAUyLc3NDJR0lIJTi4sz8/NACgxrAYFt3NwsAAAA"/>
  </w:docVars>
  <w:rsids>
    <w:rsidRoot w:val="004519EC"/>
    <w:rsid w:val="001C6E62"/>
    <w:rsid w:val="00283A30"/>
    <w:rsid w:val="004342CF"/>
    <w:rsid w:val="004519EC"/>
    <w:rsid w:val="004F5D18"/>
    <w:rsid w:val="00577328"/>
    <w:rsid w:val="00746E22"/>
    <w:rsid w:val="00817A14"/>
    <w:rsid w:val="00956AA4"/>
    <w:rsid w:val="00BA68EA"/>
    <w:rsid w:val="00EB5C0C"/>
    <w:rsid w:val="00FF5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3C93"/>
  <w15:chartTrackingRefBased/>
  <w15:docId w15:val="{25B9D21A-F762-40BB-BA39-92D33D4F6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1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A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6124c9e-b383-4a77-a754-2fd726fdb7c9">
      <UserInfo>
        <DisplayName>Scottie Brinkley</DisplayName>
        <AccountId>2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6BEE32D91C0F45BA06B05CD500CE12" ma:contentTypeVersion="13" ma:contentTypeDescription="Create a new document." ma:contentTypeScope="" ma:versionID="8c1b86c061091f62f696f93d16f07f47">
  <xsd:schema xmlns:xsd="http://www.w3.org/2001/XMLSchema" xmlns:xs="http://www.w3.org/2001/XMLSchema" xmlns:p="http://schemas.microsoft.com/office/2006/metadata/properties" xmlns:ns3="990db7cb-1150-44f6-85e0-8786fbc47f82" xmlns:ns4="16124c9e-b383-4a77-a754-2fd726fdb7c9" targetNamespace="http://schemas.microsoft.com/office/2006/metadata/properties" ma:root="true" ma:fieldsID="20aedc3e730cc388c0d2b465bb3978fa" ns3:_="" ns4:_="">
    <xsd:import namespace="990db7cb-1150-44f6-85e0-8786fbc47f82"/>
    <xsd:import namespace="16124c9e-b383-4a77-a754-2fd726fdb7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db7cb-1150-44f6-85e0-8786fbc47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24c9e-b383-4a77-a754-2fd726fdb7c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2AB360-523E-4ED7-8767-8CF73AC9300F}">
  <ds:schemaRefs>
    <ds:schemaRef ds:uri="990db7cb-1150-44f6-85e0-8786fbc47f82"/>
    <ds:schemaRef ds:uri="http://purl.org/dc/terms/"/>
    <ds:schemaRef ds:uri="16124c9e-b383-4a77-a754-2fd726fdb7c9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32DC00D-F214-4162-A8AF-F22FB1563D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30F1D4-E2C4-46EF-8C00-4C956A8C4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0db7cb-1150-44f6-85e0-8786fbc47f82"/>
    <ds:schemaRef ds:uri="16124c9e-b383-4a77-a754-2fd726fdb7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rose</dc:creator>
  <cp:keywords/>
  <dc:description/>
  <cp:lastModifiedBy>Scottie Brinkley</cp:lastModifiedBy>
  <cp:revision>2</cp:revision>
  <cp:lastPrinted>2020-11-06T14:26:00Z</cp:lastPrinted>
  <dcterms:created xsi:type="dcterms:W3CDTF">2020-11-10T18:36:00Z</dcterms:created>
  <dcterms:modified xsi:type="dcterms:W3CDTF">2020-11-1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6BEE32D91C0F45BA06B05CD500CE12</vt:lpwstr>
  </property>
</Properties>
</file>